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03573" w14:textId="77777777" w:rsidR="009D4E3C" w:rsidRDefault="004F30BF" w:rsidP="009D4E3C">
      <w:pPr>
        <w:tabs>
          <w:tab w:val="left" w:pos="4293"/>
        </w:tabs>
        <w:jc w:val="center"/>
        <w:rPr>
          <w:rFonts w:ascii="Aptos" w:hAnsi="Aptos"/>
          <w:b/>
          <w:color w:val="0070C0"/>
          <w:sz w:val="22"/>
          <w:szCs w:val="22"/>
          <w:u w:val="single"/>
        </w:rPr>
      </w:pPr>
      <w:r w:rsidRPr="00831221">
        <w:rPr>
          <w:rFonts w:ascii="Aptos" w:hAnsi="Aptos"/>
          <w:b/>
          <w:color w:val="0070C0"/>
          <w:sz w:val="22"/>
          <w:szCs w:val="22"/>
          <w:u w:val="single"/>
        </w:rPr>
        <w:t>Indent &amp; Administrative-cum-Purchase Committee Approval Form</w:t>
      </w:r>
    </w:p>
    <w:p w14:paraId="4BDADF73" w14:textId="4895E160" w:rsidR="004B0D29" w:rsidRPr="009D4E3C" w:rsidRDefault="005C1532" w:rsidP="009D4E3C">
      <w:pPr>
        <w:tabs>
          <w:tab w:val="left" w:pos="4293"/>
        </w:tabs>
        <w:jc w:val="center"/>
        <w:rPr>
          <w:rFonts w:ascii="Aptos" w:hAnsi="Aptos"/>
          <w:b/>
          <w:color w:val="0070C0"/>
          <w:sz w:val="22"/>
          <w:szCs w:val="22"/>
          <w:u w:val="single"/>
        </w:rPr>
      </w:pPr>
      <w:r w:rsidRPr="00831221">
        <w:rPr>
          <w:rFonts w:ascii="Aptos" w:hAnsi="Aptos"/>
          <w:b/>
          <w:sz w:val="20"/>
          <w:szCs w:val="20"/>
        </w:rPr>
        <w:t xml:space="preserve">For Purchase </w:t>
      </w:r>
      <w:r w:rsidR="00160BF3" w:rsidRPr="00831221">
        <w:rPr>
          <w:rFonts w:ascii="Aptos" w:hAnsi="Aptos"/>
          <w:b/>
          <w:sz w:val="20"/>
          <w:szCs w:val="20"/>
        </w:rPr>
        <w:t>(</w:t>
      </w:r>
      <w:r w:rsidR="00F0793F" w:rsidRPr="00831221">
        <w:rPr>
          <w:rFonts w:ascii="Aptos" w:hAnsi="Aptos"/>
          <w:b/>
          <w:sz w:val="20"/>
          <w:szCs w:val="20"/>
        </w:rPr>
        <w:t xml:space="preserve">Rs. </w:t>
      </w:r>
      <w:r w:rsidR="00187A4D">
        <w:rPr>
          <w:rFonts w:ascii="Aptos" w:hAnsi="Aptos"/>
          <w:b/>
          <w:sz w:val="20"/>
          <w:szCs w:val="20"/>
        </w:rPr>
        <w:t>5</w:t>
      </w:r>
      <w:r w:rsidR="00F0793F" w:rsidRPr="00831221">
        <w:rPr>
          <w:rFonts w:ascii="Aptos" w:hAnsi="Aptos"/>
          <w:b/>
          <w:sz w:val="20"/>
          <w:szCs w:val="20"/>
        </w:rPr>
        <w:t xml:space="preserve"> </w:t>
      </w:r>
      <w:r w:rsidR="00483631" w:rsidRPr="00831221">
        <w:rPr>
          <w:rFonts w:ascii="Aptos" w:hAnsi="Aptos"/>
          <w:b/>
          <w:sz w:val="20"/>
          <w:szCs w:val="20"/>
        </w:rPr>
        <w:t>Lakh</w:t>
      </w:r>
      <w:r w:rsidR="00FA051D" w:rsidRPr="00831221">
        <w:rPr>
          <w:rFonts w:ascii="Aptos" w:hAnsi="Aptos"/>
          <w:b/>
          <w:sz w:val="20"/>
          <w:szCs w:val="20"/>
        </w:rPr>
        <w:t xml:space="preserve"> to 50 </w:t>
      </w:r>
      <w:r w:rsidR="00D43568" w:rsidRPr="00831221">
        <w:rPr>
          <w:rFonts w:ascii="Aptos" w:hAnsi="Aptos"/>
          <w:b/>
          <w:sz w:val="20"/>
          <w:szCs w:val="20"/>
        </w:rPr>
        <w:t>Lakh)</w:t>
      </w:r>
    </w:p>
    <w:tbl>
      <w:tblPr>
        <w:tblW w:w="1029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53"/>
        <w:gridCol w:w="2740"/>
        <w:gridCol w:w="1096"/>
        <w:gridCol w:w="590"/>
        <w:gridCol w:w="834"/>
        <w:gridCol w:w="2277"/>
      </w:tblGrid>
      <w:tr w:rsidR="00D10A7B" w:rsidRPr="00831221" w14:paraId="33BC3AC8" w14:textId="77777777" w:rsidTr="00A759EE">
        <w:trPr>
          <w:trHeight w:val="381"/>
        </w:trPr>
        <w:tc>
          <w:tcPr>
            <w:tcW w:w="2753" w:type="dxa"/>
            <w:vAlign w:val="center"/>
          </w:tcPr>
          <w:p w14:paraId="26BB12C6" w14:textId="77777777" w:rsidR="00D10A7B" w:rsidRPr="00831221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 xml:space="preserve">  </w:t>
            </w:r>
            <w:r w:rsidR="00D10A7B" w:rsidRPr="00831221">
              <w:rPr>
                <w:rFonts w:ascii="Aptos" w:hAnsi="Aptos"/>
                <w:b/>
                <w:bCs/>
                <w:sz w:val="20"/>
                <w:szCs w:val="20"/>
              </w:rPr>
              <w:t>Indent No</w:t>
            </w:r>
          </w:p>
        </w:tc>
        <w:tc>
          <w:tcPr>
            <w:tcW w:w="3836" w:type="dxa"/>
            <w:gridSpan w:val="2"/>
            <w:tcBorders>
              <w:right w:val="single" w:sz="4" w:space="0" w:color="auto"/>
            </w:tcBorders>
            <w:vAlign w:val="center"/>
          </w:tcPr>
          <w:p w14:paraId="71CC0128" w14:textId="77777777" w:rsidR="00D10A7B" w:rsidRPr="00831221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2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554375" w14:textId="3A4F2497" w:rsidR="00D10A7B" w:rsidRPr="00831221" w:rsidRDefault="00CA0915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 </w:t>
            </w:r>
            <w:r w:rsidR="00D10A7B" w:rsidRPr="00831221">
              <w:rPr>
                <w:rFonts w:ascii="Aptos" w:hAnsi="Aptos"/>
                <w:b/>
                <w:bCs/>
                <w:sz w:val="20"/>
                <w:szCs w:val="20"/>
              </w:rPr>
              <w:t xml:space="preserve">Indent Date </w:t>
            </w:r>
          </w:p>
        </w:tc>
        <w:tc>
          <w:tcPr>
            <w:tcW w:w="2275" w:type="dxa"/>
            <w:tcBorders>
              <w:left w:val="single" w:sz="4" w:space="0" w:color="auto"/>
            </w:tcBorders>
            <w:vAlign w:val="center"/>
          </w:tcPr>
          <w:p w14:paraId="7409B6F1" w14:textId="77067E62" w:rsidR="00D10A7B" w:rsidRPr="00C17A61" w:rsidRDefault="009D4E3C" w:rsidP="00C17A61">
            <w:pPr>
              <w:ind w:left="-72" w:right="-72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C17A61">
              <w:rPr>
                <w:rFonts w:cs="Aptos"/>
                <w:color w:val="FF0000"/>
                <w:sz w:val="22"/>
                <w:szCs w:val="22"/>
                <w:lang w:val="en-US"/>
              </w:rPr>
              <w:fldChar w:fldCharType="begin"/>
            </w:r>
            <w:r w:rsidRPr="00C17A61">
              <w:rPr>
                <w:rFonts w:cs="Aptos"/>
                <w:color w:val="FF0000"/>
                <w:sz w:val="22"/>
                <w:szCs w:val="22"/>
                <w:lang w:val="en-US"/>
              </w:rPr>
              <w:instrText xml:space="preserve"> DATE  \@ "d MMMM yyyy" </w:instrText>
            </w:r>
            <w:r w:rsidRPr="00C17A61">
              <w:rPr>
                <w:rFonts w:cs="Aptos"/>
                <w:color w:val="FF0000"/>
                <w:sz w:val="22"/>
                <w:szCs w:val="22"/>
                <w:lang w:val="en-US"/>
              </w:rPr>
              <w:fldChar w:fldCharType="separate"/>
            </w:r>
            <w:r w:rsidR="00222409">
              <w:rPr>
                <w:rFonts w:cs="Aptos"/>
                <w:noProof/>
                <w:color w:val="FF0000"/>
                <w:sz w:val="22"/>
                <w:szCs w:val="22"/>
                <w:lang w:val="en-US"/>
              </w:rPr>
              <w:t>26 November 2025</w:t>
            </w:r>
            <w:r w:rsidRPr="00C17A61">
              <w:rPr>
                <w:rFonts w:cs="Aptos"/>
                <w:color w:val="FF0000"/>
                <w:sz w:val="22"/>
                <w:szCs w:val="22"/>
                <w:lang w:val="en-US"/>
              </w:rPr>
              <w:fldChar w:fldCharType="end"/>
            </w:r>
          </w:p>
        </w:tc>
      </w:tr>
      <w:tr w:rsidR="00D10A7B" w:rsidRPr="00831221" w14:paraId="7CBF4BA2" w14:textId="77777777" w:rsidTr="00A759EE">
        <w:trPr>
          <w:trHeight w:val="359"/>
        </w:trPr>
        <w:tc>
          <w:tcPr>
            <w:tcW w:w="2753" w:type="dxa"/>
            <w:vAlign w:val="center"/>
          </w:tcPr>
          <w:p w14:paraId="5727CE9D" w14:textId="77777777" w:rsidR="00D10A7B" w:rsidRPr="00831221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 xml:space="preserve">  </w:t>
            </w:r>
            <w:r w:rsidR="00D10A7B" w:rsidRPr="00831221">
              <w:rPr>
                <w:rFonts w:ascii="Aptos" w:hAnsi="Aptos"/>
                <w:sz w:val="20"/>
                <w:szCs w:val="20"/>
              </w:rPr>
              <w:t>Name of the Indenter</w:t>
            </w:r>
          </w:p>
        </w:tc>
        <w:tc>
          <w:tcPr>
            <w:tcW w:w="3836" w:type="dxa"/>
            <w:gridSpan w:val="2"/>
            <w:tcBorders>
              <w:right w:val="single" w:sz="4" w:space="0" w:color="auto"/>
            </w:tcBorders>
            <w:vAlign w:val="center"/>
          </w:tcPr>
          <w:p w14:paraId="2D2E5393" w14:textId="77777777" w:rsidR="00D10A7B" w:rsidRPr="00831221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2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48EF83" w14:textId="151AA596" w:rsidR="00D10A7B" w:rsidRPr="00831221" w:rsidRDefault="00CA0915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D10A7B" w:rsidRPr="00831221">
              <w:rPr>
                <w:rFonts w:ascii="Aptos" w:hAnsi="Aptos"/>
                <w:sz w:val="20"/>
                <w:szCs w:val="20"/>
              </w:rPr>
              <w:t>PF No</w:t>
            </w:r>
          </w:p>
        </w:tc>
        <w:tc>
          <w:tcPr>
            <w:tcW w:w="2275" w:type="dxa"/>
            <w:tcBorders>
              <w:left w:val="single" w:sz="4" w:space="0" w:color="auto"/>
            </w:tcBorders>
            <w:vAlign w:val="center"/>
          </w:tcPr>
          <w:p w14:paraId="3A196EE0" w14:textId="77777777" w:rsidR="00D10A7B" w:rsidRPr="00831221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D10A7B" w:rsidRPr="00831221" w14:paraId="03DCB447" w14:textId="77777777" w:rsidTr="00A759EE">
        <w:trPr>
          <w:trHeight w:val="363"/>
        </w:trPr>
        <w:tc>
          <w:tcPr>
            <w:tcW w:w="2753" w:type="dxa"/>
            <w:vAlign w:val="center"/>
          </w:tcPr>
          <w:p w14:paraId="51C571E6" w14:textId="77777777" w:rsidR="00D10A7B" w:rsidRPr="00831221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pacing w:val="-2"/>
                <w:sz w:val="20"/>
                <w:szCs w:val="20"/>
              </w:rPr>
              <w:t xml:space="preserve">  </w:t>
            </w:r>
            <w:r w:rsidR="00D10A7B" w:rsidRPr="00831221">
              <w:rPr>
                <w:rFonts w:ascii="Aptos" w:hAnsi="Aptos"/>
                <w:spacing w:val="-2"/>
                <w:sz w:val="20"/>
                <w:szCs w:val="20"/>
              </w:rPr>
              <w:t>Dept./Office/Section</w:t>
            </w:r>
          </w:p>
        </w:tc>
        <w:tc>
          <w:tcPr>
            <w:tcW w:w="3836" w:type="dxa"/>
            <w:gridSpan w:val="2"/>
            <w:tcBorders>
              <w:right w:val="single" w:sz="4" w:space="0" w:color="auto"/>
            </w:tcBorders>
            <w:vAlign w:val="center"/>
          </w:tcPr>
          <w:p w14:paraId="1EAF5BB3" w14:textId="77777777" w:rsidR="00D10A7B" w:rsidRPr="00831221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2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5D9F05" w14:textId="2A3A2E9A" w:rsidR="00D10A7B" w:rsidRPr="00831221" w:rsidRDefault="00CA0915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2D6DC6" w:rsidRPr="00831221">
              <w:rPr>
                <w:rFonts w:ascii="Aptos" w:hAnsi="Aptos"/>
                <w:sz w:val="20"/>
                <w:szCs w:val="20"/>
              </w:rPr>
              <w:t>Designation</w:t>
            </w:r>
          </w:p>
        </w:tc>
        <w:tc>
          <w:tcPr>
            <w:tcW w:w="2275" w:type="dxa"/>
            <w:tcBorders>
              <w:left w:val="single" w:sz="4" w:space="0" w:color="auto"/>
            </w:tcBorders>
            <w:vAlign w:val="center"/>
          </w:tcPr>
          <w:p w14:paraId="4AAA571C" w14:textId="77777777" w:rsidR="00D10A7B" w:rsidRPr="00831221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CA0915" w:rsidRPr="00831221" w14:paraId="5F334A8C" w14:textId="5AFFE299" w:rsidTr="00A759EE">
        <w:trPr>
          <w:trHeight w:val="369"/>
        </w:trPr>
        <w:tc>
          <w:tcPr>
            <w:tcW w:w="2753" w:type="dxa"/>
            <w:vAlign w:val="center"/>
          </w:tcPr>
          <w:p w14:paraId="44FCB8DF" w14:textId="77777777" w:rsidR="00CA0915" w:rsidRPr="00831221" w:rsidRDefault="00CA0915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Disbursement A/C Details</w:t>
            </w:r>
          </w:p>
        </w:tc>
        <w:tc>
          <w:tcPr>
            <w:tcW w:w="3836" w:type="dxa"/>
            <w:gridSpan w:val="2"/>
            <w:tcBorders>
              <w:right w:val="single" w:sz="4" w:space="0" w:color="auto"/>
            </w:tcBorders>
            <w:vAlign w:val="center"/>
          </w:tcPr>
          <w:p w14:paraId="2E4D1BE1" w14:textId="77777777" w:rsidR="00CA0915" w:rsidRPr="00831221" w:rsidRDefault="00CA0915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42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EB4310" w14:textId="25BBA1C8" w:rsidR="00CA0915" w:rsidRPr="00831221" w:rsidRDefault="00CA0915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2275" w:type="dxa"/>
            <w:tcBorders>
              <w:left w:val="single" w:sz="4" w:space="0" w:color="auto"/>
            </w:tcBorders>
            <w:vAlign w:val="center"/>
          </w:tcPr>
          <w:p w14:paraId="25A4F44E" w14:textId="77777777" w:rsidR="00CA0915" w:rsidRPr="00831221" w:rsidRDefault="00CA0915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041A78" w:rsidRPr="00831221" w14:paraId="15F9A2E1" w14:textId="77777777" w:rsidTr="00A759EE">
        <w:trPr>
          <w:trHeight w:val="369"/>
        </w:trPr>
        <w:tc>
          <w:tcPr>
            <w:tcW w:w="2753" w:type="dxa"/>
            <w:vAlign w:val="center"/>
          </w:tcPr>
          <w:p w14:paraId="4DBFC575" w14:textId="77777777" w:rsidR="009C7DA1" w:rsidRPr="00831221" w:rsidRDefault="007858EB" w:rsidP="007858EB">
            <w:pPr>
              <w:tabs>
                <w:tab w:val="left" w:pos="4293"/>
              </w:tabs>
              <w:rPr>
                <w:rFonts w:ascii="Aptos" w:hAnsi="Aptos"/>
                <w:b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 xml:space="preserve">Type of Item </w:t>
            </w:r>
            <w:r w:rsidRPr="00831221">
              <w:rPr>
                <w:rFonts w:ascii="Aptos" w:hAnsi="Aptos"/>
                <w:b/>
                <w:sz w:val="20"/>
                <w:szCs w:val="20"/>
              </w:rPr>
              <w:t>(Tick one)</w:t>
            </w:r>
          </w:p>
        </w:tc>
        <w:tc>
          <w:tcPr>
            <w:tcW w:w="7537" w:type="dxa"/>
            <w:gridSpan w:val="5"/>
            <w:vAlign w:val="center"/>
          </w:tcPr>
          <w:p w14:paraId="51070939" w14:textId="3F6059E3" w:rsidR="00041A78" w:rsidRPr="00831221" w:rsidRDefault="00000000" w:rsidP="00D10A7B">
            <w:pPr>
              <w:ind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64229B79">
                <v:rect id="_x0000_s2088" style="position:absolute;margin-left:268.1pt;margin-top:2.85pt;width:12.25pt;height:8.8pt;z-index: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0DE9F9D8">
                <v:rect id="_x0000_s2087" style="position:absolute;margin-left:193.4pt;margin-top:1.3pt;width:12.25pt;height:8.8pt;z-index:3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1EB36027">
                <v:rect id="_x0000_s2086" style="position:absolute;margin-left:94pt;margin-top:2pt;width:12.25pt;height:8.8pt;z-index:2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</w:rPr>
              <w:pict w14:anchorId="627C80EC">
                <v:rect id="_x0000_s2085" style="position:absolute;margin-left:-3.4pt;margin-top:3pt;width:12.25pt;height:8.8pt;z-index:1;mso-position-horizontal-relative:text;mso-position-vertical-relative:text" o:allowoverlap="f"/>
              </w:pict>
            </w:r>
            <w:r w:rsidR="00D10A7B" w:rsidRPr="00831221">
              <w:rPr>
                <w:rFonts w:ascii="Aptos" w:hAnsi="Aptos" w:cs="Arial"/>
                <w:sz w:val="20"/>
                <w:szCs w:val="20"/>
              </w:rPr>
              <w:t xml:space="preserve">       Non-Consumable        Limited Time Asset         Consumable         Services</w:t>
            </w:r>
          </w:p>
        </w:tc>
      </w:tr>
      <w:tr w:rsidR="00BA004E" w:rsidRPr="00831221" w14:paraId="2B9B7918" w14:textId="77777777" w:rsidTr="00A759EE">
        <w:trPr>
          <w:trHeight w:val="369"/>
        </w:trPr>
        <w:tc>
          <w:tcPr>
            <w:tcW w:w="2753" w:type="dxa"/>
            <w:vAlign w:val="center"/>
          </w:tcPr>
          <w:p w14:paraId="24EA5D0B" w14:textId="77777777" w:rsidR="00BA004E" w:rsidRPr="00831221" w:rsidRDefault="00BA004E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Delivery Period</w:t>
            </w:r>
          </w:p>
        </w:tc>
        <w:tc>
          <w:tcPr>
            <w:tcW w:w="2740" w:type="dxa"/>
            <w:tcBorders>
              <w:right w:val="single" w:sz="4" w:space="0" w:color="auto"/>
            </w:tcBorders>
            <w:vAlign w:val="center"/>
          </w:tcPr>
          <w:p w14:paraId="4E003787" w14:textId="77777777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……. days</w:t>
            </w:r>
          </w:p>
        </w:tc>
        <w:tc>
          <w:tcPr>
            <w:tcW w:w="1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5F0949" w14:textId="77777777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Warranty</w:t>
            </w:r>
          </w:p>
        </w:tc>
        <w:tc>
          <w:tcPr>
            <w:tcW w:w="3110" w:type="dxa"/>
            <w:gridSpan w:val="2"/>
            <w:tcBorders>
              <w:left w:val="single" w:sz="4" w:space="0" w:color="auto"/>
            </w:tcBorders>
            <w:vAlign w:val="center"/>
          </w:tcPr>
          <w:p w14:paraId="4DF42E27" w14:textId="77777777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………. months</w:t>
            </w:r>
          </w:p>
        </w:tc>
      </w:tr>
      <w:tr w:rsidR="00BA004E" w:rsidRPr="00831221" w14:paraId="0B0C4D87" w14:textId="77777777" w:rsidTr="00A759EE">
        <w:trPr>
          <w:trHeight w:val="369"/>
        </w:trPr>
        <w:tc>
          <w:tcPr>
            <w:tcW w:w="2753" w:type="dxa"/>
            <w:vAlign w:val="center"/>
          </w:tcPr>
          <w:p w14:paraId="068148EA" w14:textId="77777777" w:rsidR="00BA004E" w:rsidRPr="00831221" w:rsidRDefault="00BA004E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EMD (2 to 5%)</w:t>
            </w:r>
          </w:p>
        </w:tc>
        <w:tc>
          <w:tcPr>
            <w:tcW w:w="2740" w:type="dxa"/>
            <w:tcBorders>
              <w:right w:val="single" w:sz="4" w:space="0" w:color="auto"/>
            </w:tcBorders>
            <w:vAlign w:val="center"/>
          </w:tcPr>
          <w:p w14:paraId="28D6FF84" w14:textId="2AFBADF7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</w:t>
            </w:r>
            <w:r w:rsidR="002A7C49">
              <w:rPr>
                <w:rFonts w:ascii="Aptos" w:hAnsi="Aptos"/>
                <w:b/>
                <w:bCs/>
                <w:sz w:val="20"/>
                <w:szCs w:val="20"/>
              </w:rPr>
              <w:t>…</w:t>
            </w: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…%</w:t>
            </w:r>
          </w:p>
        </w:tc>
        <w:tc>
          <w:tcPr>
            <w:tcW w:w="1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1541DE" w14:textId="77777777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PBG (3 to 5%)</w:t>
            </w:r>
          </w:p>
        </w:tc>
        <w:tc>
          <w:tcPr>
            <w:tcW w:w="3110" w:type="dxa"/>
            <w:gridSpan w:val="2"/>
            <w:tcBorders>
              <w:left w:val="single" w:sz="4" w:space="0" w:color="auto"/>
            </w:tcBorders>
            <w:vAlign w:val="center"/>
          </w:tcPr>
          <w:p w14:paraId="598CD676" w14:textId="615555D5" w:rsidR="00BA004E" w:rsidRPr="00831221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…</w:t>
            </w:r>
            <w:r w:rsidR="002A7C49">
              <w:rPr>
                <w:rFonts w:ascii="Aptos" w:hAnsi="Aptos"/>
                <w:b/>
                <w:bCs/>
                <w:sz w:val="20"/>
                <w:szCs w:val="20"/>
              </w:rPr>
              <w:t>….</w:t>
            </w: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…%</w:t>
            </w:r>
          </w:p>
        </w:tc>
      </w:tr>
      <w:tr w:rsidR="00723C6F" w:rsidRPr="00831221" w14:paraId="13F78797" w14:textId="77777777" w:rsidTr="00A759EE">
        <w:trPr>
          <w:trHeight w:val="369"/>
        </w:trPr>
        <w:tc>
          <w:tcPr>
            <w:tcW w:w="2753" w:type="dxa"/>
            <w:vAlign w:val="center"/>
          </w:tcPr>
          <w:p w14:paraId="7206F3A8" w14:textId="77777777" w:rsidR="00723C6F" w:rsidRPr="00831221" w:rsidRDefault="00C469B6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/>
                <w:sz w:val="20"/>
                <w:szCs w:val="20"/>
              </w:rPr>
              <w:t>Duration (</w:t>
            </w:r>
            <w:r w:rsidR="00723C6F" w:rsidRPr="00831221">
              <w:rPr>
                <w:rFonts w:ascii="Aptos" w:hAnsi="Aptos"/>
                <w:sz w:val="20"/>
                <w:szCs w:val="20"/>
              </w:rPr>
              <w:t>For Service)</w:t>
            </w:r>
          </w:p>
        </w:tc>
        <w:tc>
          <w:tcPr>
            <w:tcW w:w="7537" w:type="dxa"/>
            <w:gridSpan w:val="5"/>
            <w:vAlign w:val="center"/>
          </w:tcPr>
          <w:p w14:paraId="0FBE560A" w14:textId="77777777" w:rsidR="00723C6F" w:rsidRPr="00831221" w:rsidRDefault="00723C6F" w:rsidP="00D10A7B">
            <w:pPr>
              <w:ind w:right="-72"/>
              <w:rPr>
                <w:rFonts w:ascii="Aptos" w:hAnsi="Aptos"/>
                <w:b/>
                <w:bCs/>
                <w:color w:val="D9D9D9"/>
                <w:sz w:val="20"/>
                <w:szCs w:val="20"/>
              </w:rPr>
            </w:pPr>
            <w:r w:rsidRPr="00831221">
              <w:rPr>
                <w:rFonts w:ascii="Aptos" w:hAnsi="Aptos"/>
                <w:b/>
                <w:bCs/>
                <w:color w:val="A6A6A6"/>
                <w:sz w:val="20"/>
                <w:szCs w:val="20"/>
              </w:rPr>
              <w:t>00</w:t>
            </w:r>
            <w:r w:rsidRPr="00831221">
              <w:rPr>
                <w:rFonts w:ascii="Aptos" w:hAnsi="Aptos"/>
                <w:b/>
                <w:bCs/>
                <w:color w:val="D9D9D9"/>
                <w:sz w:val="20"/>
                <w:szCs w:val="20"/>
              </w:rPr>
              <w:t xml:space="preserve"> </w:t>
            </w:r>
            <w:r w:rsidRPr="00831221">
              <w:rPr>
                <w:rFonts w:ascii="Aptos" w:hAnsi="Aptos"/>
                <w:b/>
                <w:bCs/>
                <w:sz w:val="20"/>
                <w:szCs w:val="20"/>
              </w:rPr>
              <w:t>Months / Year / Week/ Days</w:t>
            </w:r>
          </w:p>
        </w:tc>
      </w:tr>
    </w:tbl>
    <w:p w14:paraId="1A196A0C" w14:textId="77777777" w:rsidR="002D6DC6" w:rsidRDefault="0017070E" w:rsidP="005B5E83">
      <w:pPr>
        <w:ind w:left="142"/>
        <w:jc w:val="both"/>
        <w:rPr>
          <w:rFonts w:ascii="Aptos" w:hAnsi="Aptos"/>
          <w:b/>
          <w:bCs/>
          <w:color w:val="0070C0"/>
          <w:sz w:val="20"/>
          <w:szCs w:val="20"/>
          <w:u w:val="single"/>
        </w:rPr>
      </w:pPr>
      <w:r w:rsidRPr="00831221">
        <w:rPr>
          <w:rFonts w:ascii="Aptos" w:hAnsi="Aptos"/>
          <w:b/>
          <w:bCs/>
          <w:color w:val="0070C0"/>
          <w:sz w:val="20"/>
          <w:szCs w:val="20"/>
          <w:u w:val="single"/>
        </w:rPr>
        <w:t>Details of Item(s) to be purchased:</w:t>
      </w:r>
    </w:p>
    <w:tbl>
      <w:tblPr>
        <w:tblW w:w="102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8"/>
        <w:gridCol w:w="6748"/>
        <w:gridCol w:w="1272"/>
        <w:gridCol w:w="1720"/>
      </w:tblGrid>
      <w:tr w:rsidR="003D18A8" w:rsidRPr="00651F64" w14:paraId="11DB26A9" w14:textId="77777777" w:rsidTr="00D4338D">
        <w:trPr>
          <w:trHeight w:val="777"/>
          <w:jc w:val="center"/>
        </w:trPr>
        <w:tc>
          <w:tcPr>
            <w:tcW w:w="498" w:type="dxa"/>
            <w:vAlign w:val="center"/>
          </w:tcPr>
          <w:p w14:paraId="79F4F3B1" w14:textId="77777777" w:rsidR="003D18A8" w:rsidRPr="00651F64" w:rsidRDefault="003D18A8" w:rsidP="000D4EE0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S No</w:t>
            </w:r>
          </w:p>
        </w:tc>
        <w:tc>
          <w:tcPr>
            <w:tcW w:w="6748" w:type="dxa"/>
            <w:vAlign w:val="center"/>
          </w:tcPr>
          <w:p w14:paraId="4535BB98" w14:textId="77777777" w:rsidR="003D18A8" w:rsidRPr="00651F64" w:rsidRDefault="003D18A8" w:rsidP="000D4EE0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Description of the Goods / Service</w:t>
            </w: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br/>
            </w:r>
            <w:r w:rsidRPr="00651F64">
              <w:rPr>
                <w:rFonts w:ascii="Aptos" w:hAnsi="Aptos"/>
                <w:i/>
                <w:iCs/>
                <w:color w:val="0070C0"/>
                <w:sz w:val="20"/>
                <w:szCs w:val="20"/>
              </w:rPr>
              <w:t>(Attach technical specification)</w:t>
            </w:r>
          </w:p>
        </w:tc>
        <w:tc>
          <w:tcPr>
            <w:tcW w:w="1271" w:type="dxa"/>
            <w:vAlign w:val="center"/>
          </w:tcPr>
          <w:p w14:paraId="396A9E72" w14:textId="77777777" w:rsidR="003D18A8" w:rsidRPr="00651F64" w:rsidRDefault="003D18A8" w:rsidP="000D4EE0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1720" w:type="dxa"/>
            <w:vAlign w:val="center"/>
          </w:tcPr>
          <w:p w14:paraId="4A4D484A" w14:textId="1107D94C" w:rsidR="003D18A8" w:rsidRPr="00651F64" w:rsidRDefault="003D18A8" w:rsidP="000D4EE0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Estimate</w:t>
            </w:r>
            <w:r w:rsidR="00222409">
              <w:rPr>
                <w:rFonts w:ascii="Aptos" w:hAnsi="Aptos"/>
                <w:b/>
                <w:bCs/>
                <w:sz w:val="20"/>
                <w:szCs w:val="20"/>
              </w:rPr>
              <w:t>d</w:t>
            </w: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 xml:space="preserve"> Amount</w:t>
            </w:r>
          </w:p>
        </w:tc>
      </w:tr>
      <w:tr w:rsidR="003D18A8" w:rsidRPr="00651F64" w14:paraId="2C6450E0" w14:textId="77777777" w:rsidTr="00D4338D">
        <w:trPr>
          <w:trHeight w:val="379"/>
          <w:jc w:val="center"/>
        </w:trPr>
        <w:tc>
          <w:tcPr>
            <w:tcW w:w="498" w:type="dxa"/>
          </w:tcPr>
          <w:p w14:paraId="1F66EAD4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6748" w:type="dxa"/>
          </w:tcPr>
          <w:p w14:paraId="4A4B7ACA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1" w:type="dxa"/>
          </w:tcPr>
          <w:p w14:paraId="4CB284ED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0" w:type="dxa"/>
          </w:tcPr>
          <w:p w14:paraId="77A2675D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3D18A8" w:rsidRPr="00651F64" w14:paraId="102194BB" w14:textId="77777777" w:rsidTr="00D4338D">
        <w:trPr>
          <w:trHeight w:val="379"/>
          <w:jc w:val="center"/>
        </w:trPr>
        <w:tc>
          <w:tcPr>
            <w:tcW w:w="498" w:type="dxa"/>
          </w:tcPr>
          <w:p w14:paraId="1F7F5F0B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2.</w:t>
            </w:r>
          </w:p>
        </w:tc>
        <w:tc>
          <w:tcPr>
            <w:tcW w:w="6748" w:type="dxa"/>
          </w:tcPr>
          <w:p w14:paraId="746DEF47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1" w:type="dxa"/>
          </w:tcPr>
          <w:p w14:paraId="38815F2B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0" w:type="dxa"/>
          </w:tcPr>
          <w:p w14:paraId="562CCF82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3D18A8" w:rsidRPr="00651F64" w14:paraId="78861E59" w14:textId="77777777" w:rsidTr="00D4338D">
        <w:trPr>
          <w:trHeight w:val="345"/>
          <w:jc w:val="center"/>
        </w:trPr>
        <w:tc>
          <w:tcPr>
            <w:tcW w:w="8518" w:type="dxa"/>
            <w:gridSpan w:val="3"/>
          </w:tcPr>
          <w:p w14:paraId="73538FFD" w14:textId="77777777" w:rsidR="003D18A8" w:rsidRPr="00060260" w:rsidRDefault="003D18A8" w:rsidP="000D4EE0">
            <w:pPr>
              <w:jc w:val="right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060260">
              <w:rPr>
                <w:rFonts w:ascii="Aptos" w:hAnsi="Aptos"/>
                <w:b/>
                <w:bCs/>
                <w:sz w:val="20"/>
                <w:szCs w:val="20"/>
              </w:rPr>
              <w:t>Total Estimated Amount (Inclusive of all taxes)</w:t>
            </w:r>
          </w:p>
        </w:tc>
        <w:tc>
          <w:tcPr>
            <w:tcW w:w="1720" w:type="dxa"/>
          </w:tcPr>
          <w:p w14:paraId="67C7D6BE" w14:textId="77777777" w:rsidR="003D18A8" w:rsidRPr="00651F64" w:rsidRDefault="003D18A8" w:rsidP="000D4EE0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5FD988EB" w14:textId="77777777" w:rsidR="00C736E8" w:rsidRDefault="00512B74" w:rsidP="00E27534">
      <w:pPr>
        <w:pStyle w:val="TableParagraph"/>
        <w:ind w:right="-421"/>
        <w:rPr>
          <w:rFonts w:ascii="Aptos" w:hAnsi="Aptos"/>
          <w:b/>
          <w:bCs/>
          <w:sz w:val="20"/>
          <w:szCs w:val="20"/>
        </w:rPr>
      </w:pPr>
      <w:r w:rsidRPr="00831221">
        <w:rPr>
          <w:rFonts w:ascii="Aptos" w:hAnsi="Aptos"/>
          <w:b/>
          <w:bCs/>
          <w:sz w:val="20"/>
          <w:szCs w:val="20"/>
        </w:rPr>
        <w:t xml:space="preserve">*Please attach the documents in support of cost estimation. 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63"/>
        <w:gridCol w:w="1843"/>
      </w:tblGrid>
      <w:tr w:rsidR="005F7C32" w:rsidRPr="00651F64" w14:paraId="79266DB8" w14:textId="77777777" w:rsidTr="005F14F2">
        <w:tc>
          <w:tcPr>
            <w:tcW w:w="10206" w:type="dxa"/>
            <w:gridSpan w:val="2"/>
            <w:vAlign w:val="center"/>
          </w:tcPr>
          <w:p w14:paraId="2ABB93EB" w14:textId="77777777" w:rsidR="005F7C32" w:rsidRPr="00651F64" w:rsidRDefault="005F7C32" w:rsidP="005F14F2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0270D">
              <w:rPr>
                <w:rFonts w:ascii="Cambria" w:hAnsi="Cambria"/>
                <w:b/>
                <w:bCs/>
                <w:color w:val="FF0000"/>
                <w:sz w:val="20"/>
                <w:szCs w:val="20"/>
                <w:lang w:val="en-US"/>
              </w:rPr>
              <w:t>*</w:t>
            </w:r>
            <w:r w:rsidRPr="00651F64">
              <w:rPr>
                <w:rFonts w:ascii="Cambria" w:hAnsi="Cambria"/>
                <w:b/>
                <w:bCs/>
                <w:sz w:val="20"/>
                <w:szCs w:val="20"/>
              </w:rPr>
              <w:t>This declaration is applicable in cases where the procurement concerns scientific equipment and consumables designated for research activities.</w:t>
            </w:r>
          </w:p>
        </w:tc>
      </w:tr>
      <w:tr w:rsidR="005F7C32" w:rsidRPr="00651F64" w14:paraId="717138E7" w14:textId="77777777" w:rsidTr="005F14F2">
        <w:tc>
          <w:tcPr>
            <w:tcW w:w="8363" w:type="dxa"/>
            <w:vAlign w:val="center"/>
          </w:tcPr>
          <w:p w14:paraId="524C1365" w14:textId="77777777" w:rsidR="005F7C32" w:rsidRPr="00651F64" w:rsidRDefault="005F7C32" w:rsidP="005F14F2">
            <w:pPr>
              <w:ind w:right="175"/>
              <w:jc w:val="both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51F64">
              <w:rPr>
                <w:rFonts w:ascii="Cambria" w:hAnsi="Cambria"/>
                <w:i/>
                <w:iCs/>
                <w:sz w:val="20"/>
                <w:szCs w:val="20"/>
              </w:rPr>
              <w:t xml:space="preserve">As per the special provisions provided under OM No. F./20/42/2021-PPD dated 05.06.2025, hereby declare that the aforesaid item falls under the category of Scientific Equipment and consumables, and it will be used for research purposes only. </w:t>
            </w:r>
          </w:p>
        </w:tc>
        <w:tc>
          <w:tcPr>
            <w:tcW w:w="1843" w:type="dxa"/>
            <w:vAlign w:val="center"/>
          </w:tcPr>
          <w:p w14:paraId="4B90E4BB" w14:textId="77777777" w:rsidR="005F7C32" w:rsidRPr="00651F64" w:rsidRDefault="00000000" w:rsidP="005F14F2">
            <w:pPr>
              <w:ind w:right="175"/>
              <w:jc w:val="both"/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noProof/>
                <w:color w:val="EE0000"/>
                <w:sz w:val="20"/>
                <w:szCs w:val="20"/>
              </w:rPr>
              <w:pict w14:anchorId="4DA3C220">
                <v:rect id="_x0000_s2089" style="position:absolute;left:0;text-align:left;margin-left:-3.2pt;margin-top:11.15pt;width:12.5pt;height:11.25pt;z-index:5;mso-position-horizontal-relative:text;mso-position-vertical-relative:text"/>
              </w:pict>
            </w:r>
            <w:r w:rsidR="005F7C32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      </w:t>
            </w:r>
          </w:p>
          <w:p w14:paraId="10A3A803" w14:textId="77777777" w:rsidR="005F7C32" w:rsidRPr="00651F64" w:rsidRDefault="00000000" w:rsidP="005F14F2">
            <w:pPr>
              <w:ind w:right="175"/>
              <w:jc w:val="both"/>
              <w:rPr>
                <w:rFonts w:ascii="Cambria" w:hAnsi="Cambria"/>
                <w:i/>
                <w:iCs/>
                <w:color w:val="EE0000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noProof/>
                <w:color w:val="EE0000"/>
                <w:sz w:val="20"/>
                <w:szCs w:val="20"/>
              </w:rPr>
              <w:pict w14:anchorId="1E5B2C34">
                <v:rect id="_x0000_s2090" style="position:absolute;left:0;text-align:left;margin-left:38.05pt;margin-top:-.25pt;width:12.5pt;height:11.25pt;z-index:6"/>
              </w:pict>
            </w:r>
            <w:r w:rsidR="005F7C32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      Yes /         No</w:t>
            </w:r>
          </w:p>
        </w:tc>
      </w:tr>
    </w:tbl>
    <w:p w14:paraId="56D1E750" w14:textId="77777777" w:rsidR="005F7C32" w:rsidRPr="00A32C1C" w:rsidRDefault="005F7C32" w:rsidP="00E27534">
      <w:pPr>
        <w:pStyle w:val="TableParagraph"/>
        <w:ind w:right="-421"/>
        <w:rPr>
          <w:rFonts w:ascii="Aptos" w:hAnsi="Aptos"/>
          <w:b/>
          <w:bCs/>
          <w:sz w:val="8"/>
          <w:szCs w:val="8"/>
        </w:rPr>
      </w:pPr>
    </w:p>
    <w:p w14:paraId="040F744B" w14:textId="77777777" w:rsidR="00A73E22" w:rsidRPr="00651F64" w:rsidRDefault="00A73E22" w:rsidP="00244EDD">
      <w:pPr>
        <w:pStyle w:val="TableParagraph"/>
        <w:spacing w:line="229" w:lineRule="exact"/>
        <w:ind w:left="142"/>
        <w:rPr>
          <w:rFonts w:ascii="Aptos" w:hAnsi="Aptos"/>
          <w:b/>
          <w:bCs/>
          <w:sz w:val="20"/>
          <w:szCs w:val="20"/>
        </w:rPr>
      </w:pPr>
      <w:r w:rsidRPr="00651F64">
        <w:rPr>
          <w:rFonts w:ascii="Aptos" w:hAnsi="Aptos"/>
          <w:b/>
          <w:bCs/>
          <w:sz w:val="20"/>
          <w:szCs w:val="20"/>
        </w:rPr>
        <w:t>It is certified that.</w:t>
      </w:r>
    </w:p>
    <w:p w14:paraId="5FED080F" w14:textId="77777777" w:rsidR="00A73E22" w:rsidRPr="00651F64" w:rsidRDefault="00A73E22" w:rsidP="00A73E22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Description, technical specification, and quantity are in conformity with the guidelines in the Procurement Manual for Goods&amp; Services.</w:t>
      </w:r>
    </w:p>
    <w:p w14:paraId="235B04BD" w14:textId="77777777" w:rsidR="00A73E22" w:rsidRPr="00651F64" w:rsidRDefault="00A73E22" w:rsidP="00A73E22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Technical and financial approvals have been obtained at appropriate levels as per DFPRs.</w:t>
      </w:r>
    </w:p>
    <w:p w14:paraId="75D17F9A" w14:textId="77777777" w:rsidR="00A73E22" w:rsidRPr="00651F64" w:rsidRDefault="00A73E22" w:rsidP="00A73E22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Funds are provisioned in the budget.</w:t>
      </w:r>
    </w:p>
    <w:p w14:paraId="09119F0D" w14:textId="6D62D1AD" w:rsidR="00A73E22" w:rsidRPr="00244EDD" w:rsidRDefault="00A73E22" w:rsidP="00244EDD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The quantity indented does not exceed any sales, consumption, or usage limits of requirements, if any, laid down by the competent authority.</w:t>
      </w:r>
    </w:p>
    <w:p w14:paraId="37667BDF" w14:textId="77777777" w:rsidR="00322EE1" w:rsidRPr="002A7C49" w:rsidRDefault="00322EE1" w:rsidP="00542F14">
      <w:pPr>
        <w:spacing w:before="120" w:line="276" w:lineRule="auto"/>
        <w:ind w:left="181"/>
        <w:jc w:val="both"/>
        <w:rPr>
          <w:rFonts w:ascii="Aptos" w:hAnsi="Aptos"/>
          <w:b/>
          <w:bCs/>
          <w:sz w:val="20"/>
          <w:szCs w:val="20"/>
          <w:u w:val="single"/>
        </w:rPr>
      </w:pPr>
      <w:r w:rsidRPr="002A7C49">
        <w:rPr>
          <w:rFonts w:ascii="Aptos" w:hAnsi="Aptos"/>
          <w:b/>
          <w:bCs/>
          <w:sz w:val="20"/>
          <w:szCs w:val="20"/>
          <w:u w:val="single"/>
        </w:rPr>
        <w:t xml:space="preserve">The </w:t>
      </w:r>
      <w:r w:rsidR="00A30AAA" w:rsidRPr="002A7C49">
        <w:rPr>
          <w:rFonts w:ascii="Aptos" w:hAnsi="Aptos"/>
          <w:b/>
          <w:bCs/>
          <w:sz w:val="20"/>
          <w:szCs w:val="20"/>
          <w:u w:val="single"/>
        </w:rPr>
        <w:t>proposed purchase</w:t>
      </w:r>
      <w:r w:rsidR="00225539" w:rsidRPr="002A7C49">
        <w:rPr>
          <w:rFonts w:ascii="Aptos" w:hAnsi="Aptos"/>
          <w:b/>
          <w:bCs/>
          <w:sz w:val="20"/>
          <w:szCs w:val="20"/>
          <w:u w:val="single"/>
        </w:rPr>
        <w:t>,</w:t>
      </w:r>
      <w:r w:rsidR="00A30AAA" w:rsidRPr="002A7C49">
        <w:rPr>
          <w:rFonts w:ascii="Aptos" w:hAnsi="Aptos"/>
          <w:b/>
          <w:bCs/>
          <w:sz w:val="20"/>
          <w:szCs w:val="20"/>
          <w:u w:val="single"/>
        </w:rPr>
        <w:t xml:space="preserve"> along with </w:t>
      </w:r>
      <w:r w:rsidR="00225539" w:rsidRPr="002A7C49">
        <w:rPr>
          <w:rFonts w:ascii="Aptos" w:hAnsi="Aptos"/>
          <w:b/>
          <w:bCs/>
          <w:sz w:val="20"/>
          <w:szCs w:val="20"/>
          <w:u w:val="single"/>
        </w:rPr>
        <w:t xml:space="preserve">the </w:t>
      </w:r>
      <w:r w:rsidR="00A30AAA" w:rsidRPr="002A7C49">
        <w:rPr>
          <w:rFonts w:ascii="Aptos" w:hAnsi="Aptos"/>
          <w:b/>
          <w:bCs/>
          <w:sz w:val="20"/>
          <w:szCs w:val="20"/>
          <w:u w:val="single"/>
        </w:rPr>
        <w:t>following</w:t>
      </w:r>
      <w:r w:rsidRPr="002A7C49">
        <w:rPr>
          <w:rFonts w:ascii="Aptos" w:hAnsi="Aptos"/>
          <w:b/>
          <w:bCs/>
          <w:sz w:val="20"/>
          <w:szCs w:val="20"/>
          <w:u w:val="single"/>
        </w:rPr>
        <w:t xml:space="preserve"> purchase committee</w:t>
      </w:r>
      <w:r w:rsidR="00225539" w:rsidRPr="002A7C49">
        <w:rPr>
          <w:rFonts w:ascii="Aptos" w:hAnsi="Aptos"/>
          <w:b/>
          <w:bCs/>
          <w:sz w:val="20"/>
          <w:szCs w:val="20"/>
          <w:u w:val="single"/>
        </w:rPr>
        <w:t>,</w:t>
      </w:r>
      <w:r w:rsidRPr="002A7C49">
        <w:rPr>
          <w:rFonts w:ascii="Aptos" w:hAnsi="Aptos"/>
          <w:b/>
          <w:bCs/>
          <w:sz w:val="20"/>
          <w:szCs w:val="20"/>
          <w:u w:val="single"/>
        </w:rPr>
        <w:t xml:space="preserve"> may kindly be approved: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45"/>
        <w:gridCol w:w="4961"/>
      </w:tblGrid>
      <w:tr w:rsidR="00FA051D" w:rsidRPr="00831221" w14:paraId="4CF5132A" w14:textId="77777777" w:rsidTr="00062AA3">
        <w:trPr>
          <w:trHeight w:val="2046"/>
        </w:trPr>
        <w:tc>
          <w:tcPr>
            <w:tcW w:w="5245" w:type="dxa"/>
          </w:tcPr>
          <w:p w14:paraId="44D5B554" w14:textId="77777777" w:rsidR="00FA051D" w:rsidRPr="00831221" w:rsidRDefault="00FA051D" w:rsidP="002521A2">
            <w:pPr>
              <w:spacing w:line="360" w:lineRule="auto"/>
              <w:ind w:left="180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Technical Evaluation Committee</w:t>
            </w:r>
            <w:r w:rsidRPr="00831221">
              <w:rPr>
                <w:rFonts w:ascii="Cambria" w:hAnsi="Cambria"/>
                <w:sz w:val="20"/>
                <w:szCs w:val="20"/>
              </w:rPr>
              <w:t>:</w:t>
            </w:r>
          </w:p>
          <w:p w14:paraId="559A1DDF" w14:textId="77777777" w:rsidR="00FA051D" w:rsidRPr="00831221" w:rsidRDefault="00FA051D" w:rsidP="00B24808">
            <w:pPr>
              <w:numPr>
                <w:ilvl w:val="0"/>
                <w:numId w:val="6"/>
              </w:numPr>
              <w:spacing w:line="360" w:lineRule="auto"/>
              <w:jc w:val="both"/>
              <w:rPr>
                <w:rFonts w:ascii="Cambria" w:hAnsi="Cambria"/>
                <w:sz w:val="20"/>
                <w:szCs w:val="20"/>
                <w:lang w:val="it-IT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  <w:lang w:val="it-IT"/>
              </w:rPr>
              <w:t>____________</w:t>
            </w:r>
            <w:r w:rsidR="00B24808"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  <w:lang w:val="it-IT"/>
              </w:rPr>
              <w:t>__________________________</w:t>
            </w:r>
            <w:r w:rsidRPr="00831221">
              <w:rPr>
                <w:rFonts w:ascii="Cambria" w:hAnsi="Cambria"/>
                <w:sz w:val="20"/>
                <w:szCs w:val="20"/>
                <w:lang w:val="it-IT"/>
              </w:rPr>
              <w:t xml:space="preserve"> (PI/Indenter)</w:t>
            </w:r>
          </w:p>
          <w:p w14:paraId="1478E35C" w14:textId="77777777" w:rsidR="00FA051D" w:rsidRPr="00831221" w:rsidRDefault="00FA051D" w:rsidP="00B24808">
            <w:pPr>
              <w:numPr>
                <w:ilvl w:val="0"/>
                <w:numId w:val="6"/>
              </w:numPr>
              <w:spacing w:line="360" w:lineRule="auto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_</w:t>
            </w:r>
            <w:r w:rsidR="00B24808"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_________</w:t>
            </w:r>
            <w:r w:rsidRPr="00831221">
              <w:rPr>
                <w:rFonts w:ascii="Cambria" w:hAnsi="Cambria"/>
                <w:sz w:val="20"/>
                <w:szCs w:val="20"/>
              </w:rPr>
              <w:t xml:space="preserve"> (HOD or Nominee)</w:t>
            </w:r>
          </w:p>
          <w:p w14:paraId="7CB6F0BF" w14:textId="77777777" w:rsidR="00FA051D" w:rsidRPr="00831221" w:rsidRDefault="00FA051D" w:rsidP="00B24808">
            <w:pPr>
              <w:numPr>
                <w:ilvl w:val="0"/>
                <w:numId w:val="6"/>
              </w:numPr>
              <w:ind w:left="538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</w:t>
            </w:r>
            <w:r w:rsidR="00B24808"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____________________________</w:t>
            </w:r>
            <w:r w:rsidRPr="00831221">
              <w:rPr>
                <w:rFonts w:ascii="Cambria" w:hAnsi="Cambria"/>
                <w:sz w:val="20"/>
                <w:szCs w:val="20"/>
              </w:rPr>
              <w:t xml:space="preserve"> (One Faculty member or One Group A officer, preferably from other department, who has knowledge in the respective field)</w:t>
            </w:r>
          </w:p>
        </w:tc>
        <w:tc>
          <w:tcPr>
            <w:tcW w:w="4961" w:type="dxa"/>
          </w:tcPr>
          <w:p w14:paraId="113ED5A9" w14:textId="77777777" w:rsidR="00FA051D" w:rsidRPr="00831221" w:rsidRDefault="00FA051D" w:rsidP="002521A2">
            <w:pPr>
              <w:spacing w:line="360" w:lineRule="auto"/>
              <w:ind w:firstLine="180"/>
              <w:jc w:val="both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Financial Evaluation Committee:</w:t>
            </w:r>
          </w:p>
          <w:p w14:paraId="32977B0E" w14:textId="77777777" w:rsidR="00FA051D" w:rsidRPr="00831221" w:rsidRDefault="00FA051D" w:rsidP="002521A2">
            <w:pPr>
              <w:spacing w:line="360" w:lineRule="auto"/>
              <w:ind w:left="180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831221">
              <w:rPr>
                <w:rFonts w:ascii="Cambria" w:hAnsi="Cambria"/>
                <w:sz w:val="20"/>
                <w:szCs w:val="20"/>
              </w:rPr>
              <w:t xml:space="preserve">. </w:t>
            </w: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___________</w:t>
            </w:r>
            <w:r w:rsidR="00B24808"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_________</w:t>
            </w:r>
            <w:r w:rsidRPr="00831221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____</w:t>
            </w:r>
            <w:r w:rsidRPr="00831221">
              <w:rPr>
                <w:rFonts w:ascii="Cambria" w:hAnsi="Cambria"/>
                <w:sz w:val="20"/>
                <w:szCs w:val="20"/>
              </w:rPr>
              <w:t xml:space="preserve"> (PI/Indenter)</w:t>
            </w:r>
          </w:p>
          <w:p w14:paraId="78588693" w14:textId="77777777" w:rsidR="00FA051D" w:rsidRPr="00831221" w:rsidRDefault="00FA051D" w:rsidP="002521A2">
            <w:pPr>
              <w:spacing w:line="360" w:lineRule="auto"/>
              <w:ind w:left="180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  <w:r w:rsidRPr="00831221">
              <w:rPr>
                <w:rFonts w:ascii="Cambria" w:hAnsi="Cambria"/>
                <w:sz w:val="20"/>
                <w:szCs w:val="20"/>
              </w:rPr>
              <w:t>. OIC (S&amp;P) or nominee</w:t>
            </w:r>
          </w:p>
          <w:p w14:paraId="772FA1F8" w14:textId="77777777" w:rsidR="00FA051D" w:rsidRPr="00831221" w:rsidRDefault="00FA051D" w:rsidP="002521A2">
            <w:pPr>
              <w:spacing w:line="360" w:lineRule="auto"/>
              <w:ind w:left="180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831221">
              <w:rPr>
                <w:rFonts w:ascii="Cambria" w:hAnsi="Cambria"/>
                <w:sz w:val="20"/>
                <w:szCs w:val="20"/>
              </w:rPr>
              <w:t>. OIC (Internal Audit) or nominee</w:t>
            </w:r>
          </w:p>
          <w:p w14:paraId="7965AEF0" w14:textId="77777777" w:rsidR="00FA051D" w:rsidRPr="00831221" w:rsidRDefault="00FA051D" w:rsidP="002521A2">
            <w:pPr>
              <w:spacing w:line="360" w:lineRule="auto"/>
              <w:ind w:left="180"/>
              <w:jc w:val="both"/>
              <w:rPr>
                <w:rFonts w:ascii="Cambria" w:hAnsi="Cambria"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bCs/>
                <w:sz w:val="20"/>
                <w:szCs w:val="20"/>
              </w:rPr>
              <w:t xml:space="preserve">4. </w:t>
            </w:r>
            <w:r w:rsidRPr="00831221">
              <w:rPr>
                <w:rFonts w:ascii="Cambria" w:hAnsi="Cambria"/>
                <w:sz w:val="20"/>
                <w:szCs w:val="20"/>
              </w:rPr>
              <w:t>OIC (F&amp;A) or nominee</w:t>
            </w:r>
          </w:p>
        </w:tc>
      </w:tr>
    </w:tbl>
    <w:p w14:paraId="70ED1456" w14:textId="77777777" w:rsidR="00FA051D" w:rsidRPr="00831221" w:rsidRDefault="00FA051D" w:rsidP="00BA004E">
      <w:pPr>
        <w:rPr>
          <w:rFonts w:ascii="Aptos" w:hAnsi="Aptos"/>
          <w:b/>
          <w:bCs/>
          <w:color w:val="0070C0"/>
          <w:sz w:val="20"/>
          <w:szCs w:val="20"/>
          <w:u w:val="single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6"/>
        <w:gridCol w:w="4085"/>
        <w:gridCol w:w="3995"/>
      </w:tblGrid>
      <w:tr w:rsidR="005844B6" w:rsidRPr="00831221" w14:paraId="2250F12E" w14:textId="77777777" w:rsidTr="00D4338D">
        <w:trPr>
          <w:trHeight w:val="204"/>
        </w:trPr>
        <w:tc>
          <w:tcPr>
            <w:tcW w:w="2126" w:type="dxa"/>
            <w:vMerge w:val="restart"/>
          </w:tcPr>
          <w:p w14:paraId="52321E87" w14:textId="77777777" w:rsidR="005844B6" w:rsidRPr="00831221" w:rsidRDefault="005844B6" w:rsidP="005844B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831221">
              <w:rPr>
                <w:rFonts w:ascii="Aptos" w:hAnsi="Aptos" w:cs="Arial"/>
                <w:sz w:val="20"/>
                <w:szCs w:val="20"/>
              </w:rPr>
              <w:tab/>
            </w:r>
          </w:p>
          <w:p w14:paraId="67CA0179" w14:textId="77777777" w:rsidR="005844B6" w:rsidRPr="00831221" w:rsidRDefault="005844B6" w:rsidP="005844B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4BA77664" w14:textId="77777777" w:rsidR="005844B6" w:rsidRPr="00831221" w:rsidRDefault="005844B6" w:rsidP="005844B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2BA143DC" w14:textId="77777777" w:rsidR="005844B6" w:rsidRPr="00831221" w:rsidRDefault="005844B6" w:rsidP="005844B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64B517AD" w14:textId="77777777" w:rsidR="005844B6" w:rsidRPr="00831221" w:rsidRDefault="005844B6" w:rsidP="005844B6">
            <w:pPr>
              <w:pStyle w:val="TableParagraph"/>
              <w:ind w:left="29" w:right="-166"/>
              <w:jc w:val="center"/>
              <w:rPr>
                <w:rFonts w:ascii="Aptos" w:hAnsi="Aptos"/>
                <w:sz w:val="20"/>
                <w:szCs w:val="20"/>
              </w:rPr>
            </w:pPr>
            <w:r w:rsidRPr="00831221">
              <w:rPr>
                <w:rFonts w:ascii="Aptos" w:hAnsi="Aptos" w:cs="Arial"/>
                <w:b/>
                <w:bCs/>
                <w:sz w:val="20"/>
                <w:szCs w:val="20"/>
              </w:rPr>
              <w:t>Signature of the PI/Indenter</w:t>
            </w:r>
          </w:p>
        </w:tc>
        <w:tc>
          <w:tcPr>
            <w:tcW w:w="4085" w:type="dxa"/>
          </w:tcPr>
          <w:p w14:paraId="3163E6DA" w14:textId="77777777" w:rsidR="005844B6" w:rsidRPr="00651F64" w:rsidRDefault="00000000" w:rsidP="005844B6">
            <w:pPr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  <w:pict w14:anchorId="56421EAF">
                <v:rect id="_x0000_s2092" style="position:absolute;margin-left:161.95pt;margin-top:1.6pt;width:13.25pt;height:10.85pt;z-index:8;mso-position-horizontal-relative:text;mso-position-vertical-relative:text"/>
              </w:pict>
            </w:r>
            <w:r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  <w:pict w14:anchorId="419FFAC3">
                <v:rect id="_x0000_s2091" style="position:absolute;margin-left:52.4pt;margin-top:1.6pt;width:12.55pt;height:10.1pt;z-index:7;mso-position-horizontal-relative:text;mso-position-vertical-relative:text"/>
              </w:pict>
            </w:r>
            <w:r w:rsidR="005844B6" w:rsidRPr="00651F64">
              <w:rPr>
                <w:rFonts w:ascii="Cambria" w:hAnsi="Cambria"/>
                <w:b/>
                <w:sz w:val="20"/>
                <w:szCs w:val="20"/>
              </w:rPr>
              <w:t>Approved                     Forwarded</w:t>
            </w:r>
          </w:p>
          <w:p w14:paraId="125A3000" w14:textId="30055C7D" w:rsidR="005844B6" w:rsidRPr="00831221" w:rsidRDefault="005844B6" w:rsidP="005844B6">
            <w:pPr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 w:rsidRPr="00651F64">
              <w:rPr>
                <w:rFonts w:ascii="Cambria" w:hAnsi="Cambria"/>
                <w:sz w:val="20"/>
                <w:szCs w:val="20"/>
              </w:rPr>
              <w:t xml:space="preserve">(Up to Rs. 10 </w:t>
            </w:r>
            <w:r>
              <w:rPr>
                <w:rFonts w:ascii="Cambria" w:hAnsi="Cambria"/>
                <w:sz w:val="20"/>
                <w:szCs w:val="20"/>
              </w:rPr>
              <w:t>lakhs</w:t>
            </w:r>
            <w:r w:rsidRPr="00651F64">
              <w:rPr>
                <w:rFonts w:ascii="Cambria" w:hAnsi="Cambria"/>
                <w:sz w:val="20"/>
                <w:szCs w:val="20"/>
              </w:rPr>
              <w:t>)</w:t>
            </w:r>
          </w:p>
        </w:tc>
        <w:tc>
          <w:tcPr>
            <w:tcW w:w="3995" w:type="dxa"/>
          </w:tcPr>
          <w:p w14:paraId="28F035E9" w14:textId="77777777" w:rsidR="005844B6" w:rsidRPr="00831221" w:rsidRDefault="005844B6" w:rsidP="005844B6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sz w:val="20"/>
                <w:szCs w:val="20"/>
              </w:rPr>
              <w:t>Approved</w:t>
            </w:r>
          </w:p>
        </w:tc>
      </w:tr>
      <w:tr w:rsidR="00390ED6" w:rsidRPr="00831221" w14:paraId="3E580608" w14:textId="77777777" w:rsidTr="001A1A21">
        <w:trPr>
          <w:trHeight w:val="975"/>
        </w:trPr>
        <w:tc>
          <w:tcPr>
            <w:tcW w:w="2126" w:type="dxa"/>
            <w:vMerge/>
          </w:tcPr>
          <w:p w14:paraId="16413AC5" w14:textId="77777777" w:rsidR="00390ED6" w:rsidRPr="00831221" w:rsidRDefault="00390ED6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4085" w:type="dxa"/>
          </w:tcPr>
          <w:p w14:paraId="5F784EDD" w14:textId="77777777" w:rsidR="00390ED6" w:rsidRPr="00831221" w:rsidRDefault="00390ED6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  <w:p w14:paraId="25765013" w14:textId="77777777" w:rsidR="00390ED6" w:rsidRPr="00831221" w:rsidRDefault="00390ED6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  <w:p w14:paraId="46EAAFEF" w14:textId="77777777" w:rsidR="00571386" w:rsidRPr="00831221" w:rsidRDefault="00390ED6" w:rsidP="0057138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sz w:val="20"/>
                <w:szCs w:val="20"/>
              </w:rPr>
              <w:t>Deans/Registrar</w:t>
            </w:r>
          </w:p>
          <w:p w14:paraId="346C4528" w14:textId="77777777" w:rsidR="00390ED6" w:rsidRPr="00831221" w:rsidRDefault="00390ED6" w:rsidP="00571386">
            <w:pPr>
              <w:jc w:val="center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  <w:r w:rsidRPr="00831221">
              <w:rPr>
                <w:rFonts w:ascii="Cambria" w:hAnsi="Cambria"/>
                <w:b/>
                <w:sz w:val="20"/>
                <w:szCs w:val="20"/>
              </w:rPr>
              <w:t>/Librarian/HOD/HOS</w:t>
            </w:r>
          </w:p>
        </w:tc>
        <w:tc>
          <w:tcPr>
            <w:tcW w:w="3995" w:type="dxa"/>
          </w:tcPr>
          <w:p w14:paraId="38A5E77F" w14:textId="77777777" w:rsidR="00390ED6" w:rsidRPr="00831221" w:rsidRDefault="00390ED6" w:rsidP="00E40F73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  <w:p w14:paraId="4FAED66B" w14:textId="77777777" w:rsidR="00571386" w:rsidRPr="00831221" w:rsidRDefault="00571386" w:rsidP="0057138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  <w:p w14:paraId="01649434" w14:textId="77777777" w:rsidR="00571386" w:rsidRPr="00831221" w:rsidRDefault="00571386" w:rsidP="0057138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  <w:p w14:paraId="0A962D64" w14:textId="77777777" w:rsidR="00390ED6" w:rsidRPr="00831221" w:rsidRDefault="00390ED6" w:rsidP="0057138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31221">
              <w:rPr>
                <w:rFonts w:ascii="Cambria" w:hAnsi="Cambria"/>
                <w:b/>
                <w:sz w:val="20"/>
                <w:szCs w:val="20"/>
              </w:rPr>
              <w:t>Deputy Director / Director</w:t>
            </w:r>
          </w:p>
        </w:tc>
      </w:tr>
    </w:tbl>
    <w:p w14:paraId="123D49D9" w14:textId="69986FE5" w:rsidR="004A75B9" w:rsidRPr="00256806" w:rsidRDefault="00E27534" w:rsidP="00256806">
      <w:pPr>
        <w:autoSpaceDE w:val="0"/>
        <w:autoSpaceDN w:val="0"/>
        <w:adjustRightInd w:val="0"/>
        <w:jc w:val="both"/>
        <w:rPr>
          <w:rFonts w:ascii="Aptos" w:hAnsi="Aptos" w:cs="Arial"/>
          <w:b/>
          <w:sz w:val="20"/>
          <w:szCs w:val="20"/>
        </w:rPr>
      </w:pPr>
      <w:r w:rsidRPr="00831221">
        <w:rPr>
          <w:rFonts w:ascii="Aptos" w:hAnsi="Aptos" w:cs="Arial"/>
          <w:b/>
          <w:sz w:val="20"/>
          <w:szCs w:val="20"/>
        </w:rPr>
        <w:t>Note: As per DFPRs-2022</w:t>
      </w:r>
      <w:r w:rsidR="00225539" w:rsidRPr="00831221">
        <w:rPr>
          <w:rFonts w:ascii="Aptos" w:hAnsi="Aptos" w:cs="Arial"/>
          <w:sz w:val="20"/>
          <w:szCs w:val="20"/>
        </w:rPr>
        <w:t xml:space="preserve">              </w:t>
      </w:r>
    </w:p>
    <w:p w14:paraId="0AB5B516" w14:textId="0891144D" w:rsidR="006E2797" w:rsidRPr="00831221" w:rsidRDefault="006E2797" w:rsidP="006E2797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0"/>
          <w:szCs w:val="20"/>
        </w:rPr>
      </w:pPr>
      <w:r w:rsidRPr="00831221">
        <w:rPr>
          <w:rFonts w:ascii="Aptos" w:hAnsi="Aptos" w:cs="Arial"/>
          <w:b/>
          <w:bCs/>
          <w:sz w:val="20"/>
          <w:szCs w:val="20"/>
        </w:rPr>
        <w:t>Submission</w:t>
      </w:r>
      <w:r w:rsidRPr="00831221">
        <w:rPr>
          <w:rFonts w:ascii="Aptos" w:hAnsi="Aptos" w:cs="Arial"/>
          <w:bCs/>
          <w:sz w:val="20"/>
          <w:szCs w:val="20"/>
        </w:rPr>
        <w:t xml:space="preserve">: A scanned copy of the duly approved form, along with technical specifications and supporting documents, </w:t>
      </w:r>
      <w:r w:rsidR="00D4338D">
        <w:rPr>
          <w:rFonts w:ascii="Aptos" w:hAnsi="Aptos" w:cs="Arial"/>
          <w:bCs/>
          <w:sz w:val="20"/>
          <w:szCs w:val="20"/>
        </w:rPr>
        <w:t>shall</w:t>
      </w:r>
      <w:r w:rsidRPr="00831221">
        <w:rPr>
          <w:rFonts w:ascii="Aptos" w:hAnsi="Aptos" w:cs="Arial"/>
          <w:bCs/>
          <w:sz w:val="20"/>
          <w:szCs w:val="20"/>
        </w:rPr>
        <w:t xml:space="preserve"> be emailed to: </w:t>
      </w:r>
      <w:hyperlink r:id="rId8" w:history="1">
        <w:r w:rsidRPr="00831221">
          <w:rPr>
            <w:rStyle w:val="Hyperlink"/>
            <w:rFonts w:ascii="Aptos" w:hAnsi="Aptos" w:cs="Arial"/>
            <w:b/>
            <w:sz w:val="20"/>
            <w:szCs w:val="20"/>
          </w:rPr>
          <w:t>gem@iitk.ac.in</w:t>
        </w:r>
      </w:hyperlink>
      <w:r w:rsidRPr="00831221">
        <w:rPr>
          <w:rFonts w:ascii="Aptos" w:hAnsi="Aptos" w:cs="Arial"/>
          <w:bCs/>
          <w:sz w:val="20"/>
          <w:szCs w:val="20"/>
        </w:rPr>
        <w:t xml:space="preserve"> for further processing.</w:t>
      </w:r>
    </w:p>
    <w:sectPr w:rsidR="006E2797" w:rsidRPr="00831221" w:rsidSect="00AF5A92">
      <w:headerReference w:type="default" r:id="rId9"/>
      <w:pgSz w:w="11906" w:h="16838" w:code="9"/>
      <w:pgMar w:top="566" w:right="720" w:bottom="720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0D30B" w14:textId="77777777" w:rsidR="00696F13" w:rsidRDefault="00696F13" w:rsidP="009E7FFD">
      <w:r>
        <w:separator/>
      </w:r>
    </w:p>
  </w:endnote>
  <w:endnote w:type="continuationSeparator" w:id="0">
    <w:p w14:paraId="5D33CE62" w14:textId="77777777" w:rsidR="00696F13" w:rsidRDefault="00696F13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EF990" w14:textId="77777777" w:rsidR="00696F13" w:rsidRDefault="00696F13" w:rsidP="009E7FFD">
      <w:r>
        <w:separator/>
      </w:r>
    </w:p>
  </w:footnote>
  <w:footnote w:type="continuationSeparator" w:id="0">
    <w:p w14:paraId="61C21FFE" w14:textId="77777777" w:rsidR="00696F13" w:rsidRDefault="00696F13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0874D" w14:textId="77777777" w:rsidR="00C60FDD" w:rsidRDefault="00000000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081FFE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26.25pt;margin-top:11.45pt;width:63.95pt;height:60.9pt;z-index:1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A64375">
      <w:rPr>
        <w:rFonts w:ascii="Bookman Old Style" w:hAnsi="Bookman Old Style"/>
        <w:b/>
        <w:szCs w:val="20"/>
      </w:rPr>
      <w:t>0</w:t>
    </w:r>
    <w:r w:rsidR="00EE6B9B">
      <w:rPr>
        <w:rFonts w:ascii="Bookman Old Style" w:hAnsi="Bookman Old Style"/>
        <w:b/>
        <w:szCs w:val="20"/>
      </w:rPr>
      <w:t>2</w:t>
    </w:r>
  </w:p>
  <w:p w14:paraId="3F938032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18A9D53C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466614D2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160BF3">
      <w:rPr>
        <w:rFonts w:ascii="Bookman Old Style" w:hAnsi="Bookman Old Style"/>
        <w:b/>
        <w:i/>
        <w:iCs/>
        <w:sz w:val="20"/>
        <w:szCs w:val="16"/>
        <w:lang w:bidi="hi-IN"/>
      </w:rPr>
      <w:t>A/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-1, </w:t>
    </w:r>
    <w:proofErr w:type="spellStart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DoSA</w:t>
    </w:r>
    <w:proofErr w:type="spellEnd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G</w:t>
    </w:r>
    <w:r w:rsidR="00160BF3">
      <w:rPr>
        <w:rFonts w:ascii="Bookman Old Style" w:hAnsi="Bookman Old Style"/>
        <w:b/>
        <w:i/>
        <w:iCs/>
        <w:sz w:val="20"/>
        <w:szCs w:val="16"/>
        <w:lang w:bidi="hi-IN"/>
      </w:rPr>
      <w:t>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553994B4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633285">
    <w:abstractNumId w:val="1"/>
  </w:num>
  <w:num w:numId="2" w16cid:durableId="1300379546">
    <w:abstractNumId w:val="14"/>
  </w:num>
  <w:num w:numId="3" w16cid:durableId="1046873777">
    <w:abstractNumId w:val="10"/>
  </w:num>
  <w:num w:numId="4" w16cid:durableId="1703358119">
    <w:abstractNumId w:val="5"/>
  </w:num>
  <w:num w:numId="5" w16cid:durableId="117453503">
    <w:abstractNumId w:val="4"/>
  </w:num>
  <w:num w:numId="6" w16cid:durableId="322244861">
    <w:abstractNumId w:val="0"/>
  </w:num>
  <w:num w:numId="7" w16cid:durableId="1625119752">
    <w:abstractNumId w:val="15"/>
  </w:num>
  <w:num w:numId="8" w16cid:durableId="2020887337">
    <w:abstractNumId w:val="2"/>
  </w:num>
  <w:num w:numId="9" w16cid:durableId="536163031">
    <w:abstractNumId w:val="12"/>
  </w:num>
  <w:num w:numId="10" w16cid:durableId="844438051">
    <w:abstractNumId w:val="7"/>
  </w:num>
  <w:num w:numId="11" w16cid:durableId="1785611210">
    <w:abstractNumId w:val="13"/>
  </w:num>
  <w:num w:numId="12" w16cid:durableId="1332216301">
    <w:abstractNumId w:val="6"/>
  </w:num>
  <w:num w:numId="13" w16cid:durableId="305822121">
    <w:abstractNumId w:val="11"/>
  </w:num>
  <w:num w:numId="14" w16cid:durableId="285699673">
    <w:abstractNumId w:val="9"/>
  </w:num>
  <w:num w:numId="15" w16cid:durableId="674385821">
    <w:abstractNumId w:val="8"/>
  </w:num>
  <w:num w:numId="16" w16cid:durableId="2045606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hdrShapeDefaults>
    <o:shapedefaults v:ext="edit" spidmax="209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226D5"/>
    <w:rsid w:val="00026B52"/>
    <w:rsid w:val="00041A78"/>
    <w:rsid w:val="000423CE"/>
    <w:rsid w:val="00044626"/>
    <w:rsid w:val="00044758"/>
    <w:rsid w:val="00052E1C"/>
    <w:rsid w:val="00060260"/>
    <w:rsid w:val="00062AA3"/>
    <w:rsid w:val="000736AD"/>
    <w:rsid w:val="00076590"/>
    <w:rsid w:val="000868F3"/>
    <w:rsid w:val="0009156B"/>
    <w:rsid w:val="00093083"/>
    <w:rsid w:val="000A19E1"/>
    <w:rsid w:val="000A226E"/>
    <w:rsid w:val="000A2503"/>
    <w:rsid w:val="000B6EA2"/>
    <w:rsid w:val="000B7B81"/>
    <w:rsid w:val="000C47E3"/>
    <w:rsid w:val="000C74D9"/>
    <w:rsid w:val="000D0F14"/>
    <w:rsid w:val="000D4A8D"/>
    <w:rsid w:val="000E1BE4"/>
    <w:rsid w:val="000E474A"/>
    <w:rsid w:val="000E734C"/>
    <w:rsid w:val="0012173E"/>
    <w:rsid w:val="00122B05"/>
    <w:rsid w:val="001263C7"/>
    <w:rsid w:val="0013239D"/>
    <w:rsid w:val="001370D6"/>
    <w:rsid w:val="0014461B"/>
    <w:rsid w:val="00151016"/>
    <w:rsid w:val="00160BF3"/>
    <w:rsid w:val="0016123A"/>
    <w:rsid w:val="00163423"/>
    <w:rsid w:val="001642FD"/>
    <w:rsid w:val="0017070E"/>
    <w:rsid w:val="00172A7E"/>
    <w:rsid w:val="001739B0"/>
    <w:rsid w:val="00187A4D"/>
    <w:rsid w:val="001A1A21"/>
    <w:rsid w:val="001B2E62"/>
    <w:rsid w:val="001C169D"/>
    <w:rsid w:val="001D15D7"/>
    <w:rsid w:val="001D3CA8"/>
    <w:rsid w:val="001E1F80"/>
    <w:rsid w:val="00211025"/>
    <w:rsid w:val="00216781"/>
    <w:rsid w:val="00222409"/>
    <w:rsid w:val="00222E5E"/>
    <w:rsid w:val="00225539"/>
    <w:rsid w:val="00244EDD"/>
    <w:rsid w:val="002452C2"/>
    <w:rsid w:val="002521A2"/>
    <w:rsid w:val="00256806"/>
    <w:rsid w:val="0025753E"/>
    <w:rsid w:val="00270B92"/>
    <w:rsid w:val="00271C7F"/>
    <w:rsid w:val="0027263E"/>
    <w:rsid w:val="00294FFB"/>
    <w:rsid w:val="002967D2"/>
    <w:rsid w:val="002A5D9E"/>
    <w:rsid w:val="002A7C49"/>
    <w:rsid w:val="002C33EE"/>
    <w:rsid w:val="002D5B2D"/>
    <w:rsid w:val="002D6DC6"/>
    <w:rsid w:val="002E21DA"/>
    <w:rsid w:val="002F0C39"/>
    <w:rsid w:val="002F1B78"/>
    <w:rsid w:val="00300199"/>
    <w:rsid w:val="003028BA"/>
    <w:rsid w:val="0031253E"/>
    <w:rsid w:val="00312A96"/>
    <w:rsid w:val="00322EE1"/>
    <w:rsid w:val="0032346E"/>
    <w:rsid w:val="003312F8"/>
    <w:rsid w:val="00332A0D"/>
    <w:rsid w:val="003412E2"/>
    <w:rsid w:val="00342F09"/>
    <w:rsid w:val="003510F1"/>
    <w:rsid w:val="00360F39"/>
    <w:rsid w:val="00371DF6"/>
    <w:rsid w:val="00373394"/>
    <w:rsid w:val="00390ED6"/>
    <w:rsid w:val="003916A2"/>
    <w:rsid w:val="003B05D0"/>
    <w:rsid w:val="003B549F"/>
    <w:rsid w:val="003B7D9E"/>
    <w:rsid w:val="003C49E5"/>
    <w:rsid w:val="003D18A8"/>
    <w:rsid w:val="003D65DE"/>
    <w:rsid w:val="00411CF2"/>
    <w:rsid w:val="0042471E"/>
    <w:rsid w:val="004254E9"/>
    <w:rsid w:val="00426391"/>
    <w:rsid w:val="0042700C"/>
    <w:rsid w:val="00430594"/>
    <w:rsid w:val="004316A5"/>
    <w:rsid w:val="0043405E"/>
    <w:rsid w:val="00434F1E"/>
    <w:rsid w:val="00461160"/>
    <w:rsid w:val="0046762C"/>
    <w:rsid w:val="004767F2"/>
    <w:rsid w:val="00481C95"/>
    <w:rsid w:val="00482DA7"/>
    <w:rsid w:val="00483631"/>
    <w:rsid w:val="0049265B"/>
    <w:rsid w:val="00493594"/>
    <w:rsid w:val="004A53BB"/>
    <w:rsid w:val="004A75B9"/>
    <w:rsid w:val="004B0D29"/>
    <w:rsid w:val="004B3CB8"/>
    <w:rsid w:val="004B424A"/>
    <w:rsid w:val="004B45CF"/>
    <w:rsid w:val="004C55A3"/>
    <w:rsid w:val="004C57CB"/>
    <w:rsid w:val="004D3158"/>
    <w:rsid w:val="004E0ECC"/>
    <w:rsid w:val="004E3C4A"/>
    <w:rsid w:val="004E6D81"/>
    <w:rsid w:val="004F30BF"/>
    <w:rsid w:val="004F364E"/>
    <w:rsid w:val="004F5616"/>
    <w:rsid w:val="00503E96"/>
    <w:rsid w:val="00512437"/>
    <w:rsid w:val="00512B74"/>
    <w:rsid w:val="00515E15"/>
    <w:rsid w:val="00517E68"/>
    <w:rsid w:val="00530B33"/>
    <w:rsid w:val="005317EE"/>
    <w:rsid w:val="00532B42"/>
    <w:rsid w:val="00542F14"/>
    <w:rsid w:val="005504ED"/>
    <w:rsid w:val="00552506"/>
    <w:rsid w:val="00560F37"/>
    <w:rsid w:val="00571386"/>
    <w:rsid w:val="0058011E"/>
    <w:rsid w:val="00583EA7"/>
    <w:rsid w:val="005844B6"/>
    <w:rsid w:val="00585AEA"/>
    <w:rsid w:val="00597B7D"/>
    <w:rsid w:val="005A7DFD"/>
    <w:rsid w:val="005B0E3D"/>
    <w:rsid w:val="005B5E83"/>
    <w:rsid w:val="005C1532"/>
    <w:rsid w:val="005D10A3"/>
    <w:rsid w:val="005E09F8"/>
    <w:rsid w:val="005E17A5"/>
    <w:rsid w:val="005E24B4"/>
    <w:rsid w:val="005E4590"/>
    <w:rsid w:val="005F348C"/>
    <w:rsid w:val="005F4C71"/>
    <w:rsid w:val="005F59FA"/>
    <w:rsid w:val="005F7C32"/>
    <w:rsid w:val="00607520"/>
    <w:rsid w:val="00610B58"/>
    <w:rsid w:val="006118C3"/>
    <w:rsid w:val="00617083"/>
    <w:rsid w:val="00624216"/>
    <w:rsid w:val="006335F0"/>
    <w:rsid w:val="0063756D"/>
    <w:rsid w:val="006458EE"/>
    <w:rsid w:val="00647B8F"/>
    <w:rsid w:val="00657CE4"/>
    <w:rsid w:val="00666EC4"/>
    <w:rsid w:val="00671E85"/>
    <w:rsid w:val="0067441A"/>
    <w:rsid w:val="00682A35"/>
    <w:rsid w:val="006960F0"/>
    <w:rsid w:val="0069689E"/>
    <w:rsid w:val="00696F13"/>
    <w:rsid w:val="006B4677"/>
    <w:rsid w:val="006E2797"/>
    <w:rsid w:val="006F47D0"/>
    <w:rsid w:val="00705889"/>
    <w:rsid w:val="007148A5"/>
    <w:rsid w:val="00723C6F"/>
    <w:rsid w:val="00731431"/>
    <w:rsid w:val="007341F4"/>
    <w:rsid w:val="00744BEC"/>
    <w:rsid w:val="00746EF2"/>
    <w:rsid w:val="00752D28"/>
    <w:rsid w:val="00755227"/>
    <w:rsid w:val="0075619D"/>
    <w:rsid w:val="00757C21"/>
    <w:rsid w:val="0077161A"/>
    <w:rsid w:val="00773A5D"/>
    <w:rsid w:val="0077514F"/>
    <w:rsid w:val="007858EB"/>
    <w:rsid w:val="007903DB"/>
    <w:rsid w:val="00796236"/>
    <w:rsid w:val="007A75D2"/>
    <w:rsid w:val="007B0D68"/>
    <w:rsid w:val="007B7783"/>
    <w:rsid w:val="007D4B04"/>
    <w:rsid w:val="007F0519"/>
    <w:rsid w:val="007F1EB7"/>
    <w:rsid w:val="007F5981"/>
    <w:rsid w:val="0080591B"/>
    <w:rsid w:val="00814A38"/>
    <w:rsid w:val="00815720"/>
    <w:rsid w:val="008178C6"/>
    <w:rsid w:val="008201B5"/>
    <w:rsid w:val="00821E05"/>
    <w:rsid w:val="00831221"/>
    <w:rsid w:val="0085267D"/>
    <w:rsid w:val="00857DB2"/>
    <w:rsid w:val="00857F65"/>
    <w:rsid w:val="00864952"/>
    <w:rsid w:val="00871776"/>
    <w:rsid w:val="00895FD4"/>
    <w:rsid w:val="008B31D6"/>
    <w:rsid w:val="008D03B6"/>
    <w:rsid w:val="008F75EF"/>
    <w:rsid w:val="00912405"/>
    <w:rsid w:val="009225B9"/>
    <w:rsid w:val="00953929"/>
    <w:rsid w:val="00962DC3"/>
    <w:rsid w:val="00965A19"/>
    <w:rsid w:val="00970136"/>
    <w:rsid w:val="009702D5"/>
    <w:rsid w:val="00974152"/>
    <w:rsid w:val="009748F6"/>
    <w:rsid w:val="00981B24"/>
    <w:rsid w:val="00984DFE"/>
    <w:rsid w:val="00987D37"/>
    <w:rsid w:val="009960C6"/>
    <w:rsid w:val="009A0271"/>
    <w:rsid w:val="009A5A61"/>
    <w:rsid w:val="009B0322"/>
    <w:rsid w:val="009C7DA1"/>
    <w:rsid w:val="009D4E3C"/>
    <w:rsid w:val="009E38B2"/>
    <w:rsid w:val="009E4207"/>
    <w:rsid w:val="009E54D7"/>
    <w:rsid w:val="009E6C76"/>
    <w:rsid w:val="009E7FFD"/>
    <w:rsid w:val="009F76D3"/>
    <w:rsid w:val="00A0032D"/>
    <w:rsid w:val="00A0286E"/>
    <w:rsid w:val="00A20535"/>
    <w:rsid w:val="00A2387D"/>
    <w:rsid w:val="00A30AAA"/>
    <w:rsid w:val="00A32C1C"/>
    <w:rsid w:val="00A354DA"/>
    <w:rsid w:val="00A43F0F"/>
    <w:rsid w:val="00A64375"/>
    <w:rsid w:val="00A73E22"/>
    <w:rsid w:val="00A759EE"/>
    <w:rsid w:val="00A931A3"/>
    <w:rsid w:val="00AA09A6"/>
    <w:rsid w:val="00AA609C"/>
    <w:rsid w:val="00AB6217"/>
    <w:rsid w:val="00AD4D61"/>
    <w:rsid w:val="00AD5277"/>
    <w:rsid w:val="00AE53DB"/>
    <w:rsid w:val="00AE75CF"/>
    <w:rsid w:val="00AF5A92"/>
    <w:rsid w:val="00AF65A0"/>
    <w:rsid w:val="00AF780E"/>
    <w:rsid w:val="00B001A2"/>
    <w:rsid w:val="00B00532"/>
    <w:rsid w:val="00B04429"/>
    <w:rsid w:val="00B05BA1"/>
    <w:rsid w:val="00B24808"/>
    <w:rsid w:val="00B2545D"/>
    <w:rsid w:val="00B33B0D"/>
    <w:rsid w:val="00B62230"/>
    <w:rsid w:val="00B806D3"/>
    <w:rsid w:val="00B81F3B"/>
    <w:rsid w:val="00B939A8"/>
    <w:rsid w:val="00B95669"/>
    <w:rsid w:val="00BA004E"/>
    <w:rsid w:val="00BA72CD"/>
    <w:rsid w:val="00BD01D6"/>
    <w:rsid w:val="00BD031D"/>
    <w:rsid w:val="00BD17D2"/>
    <w:rsid w:val="00BD2BBF"/>
    <w:rsid w:val="00BE2EFC"/>
    <w:rsid w:val="00C10B15"/>
    <w:rsid w:val="00C11748"/>
    <w:rsid w:val="00C17A61"/>
    <w:rsid w:val="00C353BF"/>
    <w:rsid w:val="00C36B4E"/>
    <w:rsid w:val="00C469B6"/>
    <w:rsid w:val="00C506AB"/>
    <w:rsid w:val="00C51EA2"/>
    <w:rsid w:val="00C53D1E"/>
    <w:rsid w:val="00C60FDD"/>
    <w:rsid w:val="00C61B84"/>
    <w:rsid w:val="00C736E8"/>
    <w:rsid w:val="00C75C74"/>
    <w:rsid w:val="00CA0915"/>
    <w:rsid w:val="00CD20AE"/>
    <w:rsid w:val="00CD3264"/>
    <w:rsid w:val="00CE6236"/>
    <w:rsid w:val="00D04904"/>
    <w:rsid w:val="00D10A7B"/>
    <w:rsid w:val="00D14340"/>
    <w:rsid w:val="00D16C6B"/>
    <w:rsid w:val="00D353D9"/>
    <w:rsid w:val="00D40F08"/>
    <w:rsid w:val="00D424A7"/>
    <w:rsid w:val="00D4338D"/>
    <w:rsid w:val="00D43568"/>
    <w:rsid w:val="00D44C2F"/>
    <w:rsid w:val="00D463A3"/>
    <w:rsid w:val="00D473B7"/>
    <w:rsid w:val="00D477E9"/>
    <w:rsid w:val="00D47A49"/>
    <w:rsid w:val="00D64619"/>
    <w:rsid w:val="00D73EDC"/>
    <w:rsid w:val="00D77C9F"/>
    <w:rsid w:val="00D82298"/>
    <w:rsid w:val="00D82BC9"/>
    <w:rsid w:val="00D86CB0"/>
    <w:rsid w:val="00D92C10"/>
    <w:rsid w:val="00D92F3B"/>
    <w:rsid w:val="00DA26BF"/>
    <w:rsid w:val="00DC1056"/>
    <w:rsid w:val="00DC15CE"/>
    <w:rsid w:val="00DE1E10"/>
    <w:rsid w:val="00E17919"/>
    <w:rsid w:val="00E24FA8"/>
    <w:rsid w:val="00E27534"/>
    <w:rsid w:val="00E36B62"/>
    <w:rsid w:val="00E40F73"/>
    <w:rsid w:val="00E43D23"/>
    <w:rsid w:val="00E4663E"/>
    <w:rsid w:val="00E67C21"/>
    <w:rsid w:val="00E84752"/>
    <w:rsid w:val="00E85DBF"/>
    <w:rsid w:val="00E860C8"/>
    <w:rsid w:val="00E935B6"/>
    <w:rsid w:val="00EA4D7B"/>
    <w:rsid w:val="00EA5C66"/>
    <w:rsid w:val="00EA5E17"/>
    <w:rsid w:val="00EC6CFD"/>
    <w:rsid w:val="00ED38A8"/>
    <w:rsid w:val="00EE6B9B"/>
    <w:rsid w:val="00F0793F"/>
    <w:rsid w:val="00F10922"/>
    <w:rsid w:val="00F11622"/>
    <w:rsid w:val="00F141FC"/>
    <w:rsid w:val="00F1774A"/>
    <w:rsid w:val="00F21644"/>
    <w:rsid w:val="00F50860"/>
    <w:rsid w:val="00F64C2E"/>
    <w:rsid w:val="00F83D23"/>
    <w:rsid w:val="00F9341E"/>
    <w:rsid w:val="00F95179"/>
    <w:rsid w:val="00FA0224"/>
    <w:rsid w:val="00FA051D"/>
    <w:rsid w:val="00FA3C60"/>
    <w:rsid w:val="00FC0C45"/>
    <w:rsid w:val="00FC1425"/>
    <w:rsid w:val="00FC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3"/>
    <o:shapelayout v:ext="edit">
      <o:idmap v:ext="edit" data="2"/>
    </o:shapelayout>
  </w:shapeDefaults>
  <w:decimalSymbol w:val="."/>
  <w:listSeparator w:val=","/>
  <w14:docId w14:val="6453D792"/>
  <w15:chartTrackingRefBased/>
  <w15:docId w15:val="{1F63EA43-01FE-461E-BAA5-0C7D26305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m@iitk.ac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Links>
    <vt:vector size="6" baseType="variant">
      <vt:variant>
        <vt:i4>5308450</vt:i4>
      </vt:variant>
      <vt:variant>
        <vt:i4>3</vt:i4>
      </vt:variant>
      <vt:variant>
        <vt:i4>0</vt:i4>
      </vt:variant>
      <vt:variant>
        <vt:i4>5</vt:i4>
      </vt:variant>
      <vt:variant>
        <vt:lpwstr>mailto:gem@iitk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ushad</cp:lastModifiedBy>
  <cp:revision>33</cp:revision>
  <cp:lastPrinted>2025-11-19T05:26:00Z</cp:lastPrinted>
  <dcterms:created xsi:type="dcterms:W3CDTF">2025-09-03T04:28:00Z</dcterms:created>
  <dcterms:modified xsi:type="dcterms:W3CDTF">2025-11-2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